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3"/>
        <w:tblW w:w="0" w:type="auto"/>
        <w:jc w:val="center"/>
        <w:tblInd w:w="1101" w:type="dxa"/>
        <w:tblLook w:val="04A0" w:firstRow="1" w:lastRow="0" w:firstColumn="1" w:lastColumn="0" w:noHBand="0" w:noVBand="1"/>
      </w:tblPr>
      <w:tblGrid>
        <w:gridCol w:w="1096"/>
        <w:gridCol w:w="2212"/>
        <w:gridCol w:w="3171"/>
        <w:gridCol w:w="1123"/>
        <w:gridCol w:w="3827"/>
        <w:gridCol w:w="1644"/>
      </w:tblGrid>
      <w:tr w:rsidR="00B40D48" w:rsidRPr="00747D79" w:rsidTr="00A86212">
        <w:trPr>
          <w:jc w:val="center"/>
        </w:trPr>
        <w:tc>
          <w:tcPr>
            <w:tcW w:w="1096" w:type="dxa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12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747D79">
              <w:rPr>
                <w:rFonts w:cstheme="minorHAnsi"/>
                <w:sz w:val="24"/>
                <w:szCs w:val="24"/>
              </w:rPr>
              <w:t>Issuer</w:t>
            </w:r>
          </w:p>
        </w:tc>
        <w:tc>
          <w:tcPr>
            <w:tcW w:w="3171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</w:t>
            </w:r>
            <w:r w:rsidRPr="00747D79">
              <w:rPr>
                <w:rFonts w:cstheme="minorHAnsi"/>
                <w:sz w:val="24"/>
                <w:szCs w:val="24"/>
              </w:rPr>
              <w:t>ormat</w:t>
            </w:r>
          </w:p>
        </w:tc>
        <w:tc>
          <w:tcPr>
            <w:tcW w:w="1123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ength</w:t>
            </w:r>
          </w:p>
        </w:tc>
        <w:tc>
          <w:tcPr>
            <w:tcW w:w="3827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</w:t>
            </w:r>
            <w:r w:rsidRPr="00747D79">
              <w:rPr>
                <w:rFonts w:cstheme="minorHAnsi"/>
                <w:sz w:val="24"/>
                <w:szCs w:val="24"/>
              </w:rPr>
              <w:t>egex</w:t>
            </w:r>
          </w:p>
        </w:tc>
        <w:tc>
          <w:tcPr>
            <w:tcW w:w="1644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747D79">
              <w:rPr>
                <w:rFonts w:cstheme="minorHAnsi"/>
                <w:sz w:val="24"/>
                <w:szCs w:val="24"/>
              </w:rPr>
              <w:t xml:space="preserve">CVV </w:t>
            </w:r>
            <w:r>
              <w:rPr>
                <w:rFonts w:cstheme="minorHAnsi"/>
                <w:sz w:val="24"/>
                <w:szCs w:val="24"/>
              </w:rPr>
              <w:t>Length</w:t>
            </w:r>
          </w:p>
        </w:tc>
      </w:tr>
      <w:tr w:rsidR="00B40D48" w:rsidRPr="00747D79" w:rsidTr="00A86212">
        <w:trPr>
          <w:jc w:val="center"/>
        </w:trPr>
        <w:tc>
          <w:tcPr>
            <w:tcW w:w="1096" w:type="dxa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2212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747D79">
              <w:rPr>
                <w:rFonts w:cstheme="minorHAnsi"/>
                <w:sz w:val="24"/>
                <w:szCs w:val="24"/>
              </w:rPr>
              <w:t>American Express</w:t>
            </w:r>
          </w:p>
        </w:tc>
        <w:tc>
          <w:tcPr>
            <w:tcW w:w="3171" w:type="dxa"/>
            <w:vAlign w:val="center"/>
          </w:tcPr>
          <w:p w:rsidR="00CA5B60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747D79">
              <w:rPr>
                <w:rFonts w:cstheme="minorHAnsi"/>
                <w:sz w:val="24"/>
                <w:szCs w:val="24"/>
              </w:rPr>
              <w:t xml:space="preserve">Starting </w:t>
            </w:r>
          </w:p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747D79">
              <w:rPr>
                <w:rFonts w:cstheme="minorHAnsi"/>
                <w:sz w:val="24"/>
                <w:szCs w:val="24"/>
              </w:rPr>
              <w:t>with 34 or 37</w:t>
            </w:r>
          </w:p>
        </w:tc>
        <w:tc>
          <w:tcPr>
            <w:tcW w:w="1123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5</w:t>
            </w:r>
          </w:p>
        </w:tc>
        <w:tc>
          <w:tcPr>
            <w:tcW w:w="3827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37656C">
              <w:rPr>
                <w:rFonts w:cstheme="minorHAnsi"/>
                <w:sz w:val="24"/>
                <w:szCs w:val="24"/>
              </w:rPr>
              <w:t>/^(?:3[47][0-9]{13})$/</w:t>
            </w:r>
          </w:p>
        </w:tc>
        <w:tc>
          <w:tcPr>
            <w:tcW w:w="1644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</w:tr>
      <w:tr w:rsidR="00B40D48" w:rsidRPr="00747D79" w:rsidTr="00A86212">
        <w:trPr>
          <w:jc w:val="center"/>
        </w:trPr>
        <w:tc>
          <w:tcPr>
            <w:tcW w:w="1096" w:type="dxa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2212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747D79">
              <w:rPr>
                <w:rFonts w:cstheme="minorHAnsi"/>
                <w:sz w:val="24"/>
                <w:szCs w:val="24"/>
              </w:rPr>
              <w:t>Visa</w:t>
            </w:r>
          </w:p>
        </w:tc>
        <w:tc>
          <w:tcPr>
            <w:tcW w:w="3171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747D79">
              <w:rPr>
                <w:rFonts w:cstheme="minorHAnsi"/>
                <w:sz w:val="24"/>
                <w:szCs w:val="24"/>
              </w:rPr>
              <w:t>Starting with 4</w:t>
            </w:r>
          </w:p>
        </w:tc>
        <w:tc>
          <w:tcPr>
            <w:tcW w:w="1123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6</w:t>
            </w:r>
          </w:p>
        </w:tc>
        <w:tc>
          <w:tcPr>
            <w:tcW w:w="3827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932D3D">
              <w:rPr>
                <w:rFonts w:cstheme="minorHAnsi"/>
                <w:sz w:val="24"/>
                <w:szCs w:val="24"/>
              </w:rPr>
              <w:t>/^(?:4[0-9]{1</w:t>
            </w:r>
            <w:r>
              <w:rPr>
                <w:rFonts w:cstheme="minorHAnsi"/>
                <w:sz w:val="24"/>
                <w:szCs w:val="24"/>
              </w:rPr>
              <w:t>4</w:t>
            </w:r>
            <w:r w:rsidRPr="00932D3D">
              <w:rPr>
                <w:rFonts w:cstheme="minorHAnsi"/>
                <w:sz w:val="24"/>
                <w:szCs w:val="24"/>
              </w:rPr>
              <w:t>})$/</w:t>
            </w:r>
          </w:p>
        </w:tc>
        <w:tc>
          <w:tcPr>
            <w:tcW w:w="1644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</w:tr>
      <w:tr w:rsidR="00B40D48" w:rsidRPr="00747D79" w:rsidTr="00A86212">
        <w:trPr>
          <w:jc w:val="center"/>
        </w:trPr>
        <w:tc>
          <w:tcPr>
            <w:tcW w:w="1096" w:type="dxa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2212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747D79">
              <w:rPr>
                <w:rFonts w:cstheme="minorHAnsi"/>
                <w:sz w:val="24"/>
                <w:szCs w:val="24"/>
              </w:rPr>
              <w:t>MasterCard</w:t>
            </w:r>
          </w:p>
        </w:tc>
        <w:tc>
          <w:tcPr>
            <w:tcW w:w="3171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747D79">
              <w:rPr>
                <w:rFonts w:cstheme="minorHAnsi"/>
                <w:sz w:val="24"/>
                <w:szCs w:val="24"/>
              </w:rPr>
              <w:t>Starting with 51 through 55</w:t>
            </w:r>
          </w:p>
        </w:tc>
        <w:tc>
          <w:tcPr>
            <w:tcW w:w="1123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6</w:t>
            </w:r>
          </w:p>
        </w:tc>
        <w:tc>
          <w:tcPr>
            <w:tcW w:w="3827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723236">
              <w:rPr>
                <w:rFonts w:cstheme="minorHAnsi"/>
                <w:sz w:val="24"/>
                <w:szCs w:val="24"/>
              </w:rPr>
              <w:t>/^(?:5[1-5][0-9]{14})$/</w:t>
            </w:r>
          </w:p>
        </w:tc>
        <w:tc>
          <w:tcPr>
            <w:tcW w:w="1644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</w:tr>
      <w:tr w:rsidR="00B40D48" w:rsidRPr="00747D79" w:rsidTr="00A86212">
        <w:trPr>
          <w:jc w:val="center"/>
        </w:trPr>
        <w:tc>
          <w:tcPr>
            <w:tcW w:w="1096" w:type="dxa"/>
            <w:vMerge w:val="restart"/>
          </w:tcPr>
          <w:p w:rsidR="00B40D48" w:rsidRPr="0037656C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2212" w:type="dxa"/>
            <w:vMerge w:val="restart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37656C">
              <w:rPr>
                <w:rFonts w:cstheme="minorHAnsi"/>
                <w:sz w:val="24"/>
                <w:szCs w:val="24"/>
              </w:rPr>
              <w:t>Discover</w:t>
            </w:r>
          </w:p>
        </w:tc>
        <w:tc>
          <w:tcPr>
            <w:tcW w:w="3171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37656C">
              <w:rPr>
                <w:rFonts w:cstheme="minorHAnsi"/>
                <w:sz w:val="24"/>
                <w:szCs w:val="24"/>
              </w:rPr>
              <w:t>Starting with 6011</w:t>
            </w:r>
          </w:p>
        </w:tc>
        <w:tc>
          <w:tcPr>
            <w:tcW w:w="1123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6</w:t>
            </w:r>
          </w:p>
        </w:tc>
        <w:tc>
          <w:tcPr>
            <w:tcW w:w="3827" w:type="dxa"/>
            <w:vMerge w:val="restart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723236">
              <w:rPr>
                <w:rFonts w:cstheme="minorHAnsi"/>
                <w:sz w:val="24"/>
                <w:szCs w:val="24"/>
              </w:rPr>
              <w:t>/</w:t>
            </w:r>
            <w:proofErr w:type="gramStart"/>
            <w:r w:rsidRPr="00723236">
              <w:rPr>
                <w:rFonts w:cstheme="minorHAnsi"/>
                <w:sz w:val="24"/>
                <w:szCs w:val="24"/>
              </w:rPr>
              <w:t>^(</w:t>
            </w:r>
            <w:proofErr w:type="gramEnd"/>
            <w:r w:rsidRPr="00723236">
              <w:rPr>
                <w:rFonts w:cstheme="minorHAnsi"/>
                <w:sz w:val="24"/>
                <w:szCs w:val="24"/>
              </w:rPr>
              <w:t>?:6(?:011|5[0-9][0-9])[0-9]{12})$/</w:t>
            </w:r>
          </w:p>
        </w:tc>
        <w:tc>
          <w:tcPr>
            <w:tcW w:w="1644" w:type="dxa"/>
            <w:vMerge w:val="restart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</w:tr>
      <w:tr w:rsidR="00B40D48" w:rsidRPr="00747D79" w:rsidTr="00A86212">
        <w:trPr>
          <w:jc w:val="center"/>
        </w:trPr>
        <w:tc>
          <w:tcPr>
            <w:tcW w:w="1096" w:type="dxa"/>
            <w:vMerge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12" w:type="dxa"/>
            <w:vMerge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171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37656C">
              <w:rPr>
                <w:rFonts w:cstheme="minorHAnsi"/>
                <w:sz w:val="24"/>
                <w:szCs w:val="24"/>
              </w:rPr>
              <w:t>starting with 5</w:t>
            </w:r>
          </w:p>
        </w:tc>
        <w:tc>
          <w:tcPr>
            <w:tcW w:w="1123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5</w:t>
            </w:r>
          </w:p>
        </w:tc>
        <w:tc>
          <w:tcPr>
            <w:tcW w:w="3827" w:type="dxa"/>
            <w:vMerge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44" w:type="dxa"/>
            <w:vMerge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B40D48" w:rsidRPr="00747D79" w:rsidTr="00A86212">
        <w:trPr>
          <w:jc w:val="center"/>
        </w:trPr>
        <w:tc>
          <w:tcPr>
            <w:tcW w:w="1096" w:type="dxa"/>
          </w:tcPr>
          <w:p w:rsidR="00B40D48" w:rsidRPr="0037656C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2212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37656C">
              <w:rPr>
                <w:rFonts w:cstheme="minorHAnsi"/>
                <w:sz w:val="24"/>
                <w:szCs w:val="24"/>
              </w:rPr>
              <w:t>Diners Club</w:t>
            </w:r>
          </w:p>
        </w:tc>
        <w:tc>
          <w:tcPr>
            <w:tcW w:w="3171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37656C">
              <w:rPr>
                <w:rFonts w:cstheme="minorHAnsi"/>
                <w:sz w:val="24"/>
                <w:szCs w:val="24"/>
              </w:rPr>
              <w:t>Starting with 300 through 305, 36, or 38</w:t>
            </w:r>
          </w:p>
        </w:tc>
        <w:tc>
          <w:tcPr>
            <w:tcW w:w="1123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4</w:t>
            </w:r>
          </w:p>
        </w:tc>
        <w:tc>
          <w:tcPr>
            <w:tcW w:w="3827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723236">
              <w:rPr>
                <w:rFonts w:cstheme="minorHAnsi"/>
                <w:sz w:val="24"/>
                <w:szCs w:val="24"/>
              </w:rPr>
              <w:t>/</w:t>
            </w:r>
            <w:proofErr w:type="gramStart"/>
            <w:r w:rsidRPr="00723236">
              <w:rPr>
                <w:rFonts w:cstheme="minorHAnsi"/>
                <w:sz w:val="24"/>
                <w:szCs w:val="24"/>
              </w:rPr>
              <w:t>^(</w:t>
            </w:r>
            <w:proofErr w:type="gramEnd"/>
            <w:r w:rsidRPr="00723236">
              <w:rPr>
                <w:rFonts w:cstheme="minorHAnsi"/>
                <w:sz w:val="24"/>
                <w:szCs w:val="24"/>
              </w:rPr>
              <w:t>?:3(?:0[0-5]|[68][0-9])[0-9]{11})$/</w:t>
            </w:r>
          </w:p>
        </w:tc>
        <w:tc>
          <w:tcPr>
            <w:tcW w:w="1644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</w:tr>
      <w:tr w:rsidR="00FD5A09" w:rsidRPr="00747D79" w:rsidTr="00A86212">
        <w:trPr>
          <w:jc w:val="center"/>
        </w:trPr>
        <w:tc>
          <w:tcPr>
            <w:tcW w:w="1096" w:type="dxa"/>
          </w:tcPr>
          <w:p w:rsidR="00FD5A09" w:rsidRPr="00243274" w:rsidRDefault="00FD5A09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2212" w:type="dxa"/>
            <w:vAlign w:val="center"/>
          </w:tcPr>
          <w:p w:rsidR="00FD5A09" w:rsidRPr="0037656C" w:rsidRDefault="00FD5A09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37656C">
              <w:rPr>
                <w:rFonts w:cstheme="minorHAnsi"/>
                <w:sz w:val="24"/>
                <w:szCs w:val="24"/>
              </w:rPr>
              <w:t>JCB</w:t>
            </w:r>
          </w:p>
        </w:tc>
        <w:tc>
          <w:tcPr>
            <w:tcW w:w="3171" w:type="dxa"/>
            <w:vAlign w:val="center"/>
          </w:tcPr>
          <w:p w:rsidR="00FD5A09" w:rsidRPr="0037656C" w:rsidRDefault="00FD5A09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37656C">
              <w:rPr>
                <w:rFonts w:cstheme="minorHAnsi"/>
                <w:sz w:val="24"/>
                <w:szCs w:val="24"/>
              </w:rPr>
              <w:t>Starting with 2131 or 1800</w:t>
            </w:r>
          </w:p>
        </w:tc>
        <w:tc>
          <w:tcPr>
            <w:tcW w:w="1123" w:type="dxa"/>
            <w:vAlign w:val="center"/>
          </w:tcPr>
          <w:p w:rsidR="00FD5A09" w:rsidRDefault="00FD5A09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5</w:t>
            </w:r>
          </w:p>
        </w:tc>
        <w:tc>
          <w:tcPr>
            <w:tcW w:w="3827" w:type="dxa"/>
            <w:vAlign w:val="center"/>
          </w:tcPr>
          <w:p w:rsidR="00FD5A09" w:rsidRPr="00723236" w:rsidRDefault="00FD5A09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723236">
              <w:rPr>
                <w:rFonts w:cstheme="minorHAnsi"/>
                <w:sz w:val="24"/>
                <w:szCs w:val="24"/>
              </w:rPr>
              <w:t>/^(?:(?:2131|1800|35\d{3})\d{11})$/</w:t>
            </w:r>
          </w:p>
        </w:tc>
        <w:tc>
          <w:tcPr>
            <w:tcW w:w="1644" w:type="dxa"/>
            <w:vAlign w:val="center"/>
          </w:tcPr>
          <w:p w:rsidR="00FD5A09" w:rsidRDefault="00FD5A09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</w:tr>
      <w:tr w:rsidR="00FD5A09" w:rsidRPr="00747D79" w:rsidTr="00A86212">
        <w:trPr>
          <w:jc w:val="center"/>
        </w:trPr>
        <w:tc>
          <w:tcPr>
            <w:tcW w:w="1096" w:type="dxa"/>
            <w:vMerge w:val="restart"/>
          </w:tcPr>
          <w:p w:rsidR="00FD5A09" w:rsidRPr="0037656C" w:rsidRDefault="00FD5A09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2212" w:type="dxa"/>
            <w:vMerge w:val="restart"/>
            <w:vAlign w:val="center"/>
          </w:tcPr>
          <w:p w:rsidR="00FD5A09" w:rsidRPr="00747D79" w:rsidRDefault="00FD5A09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37656C">
              <w:rPr>
                <w:rFonts w:cstheme="minorHAnsi"/>
                <w:sz w:val="24"/>
                <w:szCs w:val="24"/>
              </w:rPr>
              <w:t>JCB</w:t>
            </w:r>
          </w:p>
          <w:p w:rsidR="00FD5A09" w:rsidRPr="00747D79" w:rsidRDefault="00FD5A09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UnionPay</w:t>
            </w:r>
            <w:proofErr w:type="spellEnd"/>
          </w:p>
        </w:tc>
        <w:tc>
          <w:tcPr>
            <w:tcW w:w="3171" w:type="dxa"/>
            <w:vAlign w:val="center"/>
          </w:tcPr>
          <w:p w:rsidR="00FD5A09" w:rsidRPr="00747D79" w:rsidRDefault="00FD5A09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</w:t>
            </w:r>
            <w:r w:rsidRPr="0037656C">
              <w:rPr>
                <w:rFonts w:cstheme="minorHAnsi"/>
                <w:sz w:val="24"/>
                <w:szCs w:val="24"/>
              </w:rPr>
              <w:t>tarting with 35</w:t>
            </w:r>
          </w:p>
        </w:tc>
        <w:tc>
          <w:tcPr>
            <w:tcW w:w="1123" w:type="dxa"/>
            <w:vAlign w:val="center"/>
          </w:tcPr>
          <w:p w:rsidR="00FD5A09" w:rsidRPr="00747D79" w:rsidRDefault="00FD5A09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6</w:t>
            </w:r>
          </w:p>
        </w:tc>
        <w:tc>
          <w:tcPr>
            <w:tcW w:w="3827" w:type="dxa"/>
            <w:vMerge w:val="restart"/>
            <w:vAlign w:val="center"/>
          </w:tcPr>
          <w:p w:rsidR="00FD5A09" w:rsidRPr="00747D79" w:rsidRDefault="00FD5A09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723236">
              <w:rPr>
                <w:rFonts w:cstheme="minorHAnsi"/>
                <w:sz w:val="24"/>
                <w:szCs w:val="24"/>
              </w:rPr>
              <w:t>/^(?:(?:2131|1800|35\d{3})\d{11})$/</w:t>
            </w:r>
          </w:p>
          <w:p w:rsidR="00FD5A09" w:rsidRPr="00747D79" w:rsidRDefault="00FD5A09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/^(?:62</w:t>
            </w:r>
            <w:r w:rsidRPr="00723236">
              <w:rPr>
                <w:rFonts w:cstheme="minorHAnsi"/>
                <w:sz w:val="24"/>
                <w:szCs w:val="24"/>
              </w:rPr>
              <w:t>11[0-9]{12})$/</w:t>
            </w:r>
          </w:p>
        </w:tc>
        <w:tc>
          <w:tcPr>
            <w:tcW w:w="1644" w:type="dxa"/>
            <w:vMerge w:val="restart"/>
            <w:vAlign w:val="center"/>
          </w:tcPr>
          <w:p w:rsidR="00FD5A09" w:rsidRPr="00747D79" w:rsidRDefault="00FD5A09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  <w:p w:rsidR="00FD5A09" w:rsidRPr="00747D79" w:rsidRDefault="00FD5A09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</w:tr>
      <w:tr w:rsidR="00FD5A09" w:rsidRPr="00747D79" w:rsidTr="00A86212">
        <w:trPr>
          <w:jc w:val="center"/>
        </w:trPr>
        <w:tc>
          <w:tcPr>
            <w:tcW w:w="1096" w:type="dxa"/>
            <w:vMerge/>
          </w:tcPr>
          <w:p w:rsidR="00FD5A09" w:rsidRPr="0037656C" w:rsidRDefault="00FD5A09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12" w:type="dxa"/>
            <w:vMerge/>
            <w:vAlign w:val="center"/>
          </w:tcPr>
          <w:p w:rsidR="00FD5A09" w:rsidRPr="0037656C" w:rsidRDefault="00FD5A09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171" w:type="dxa"/>
            <w:vAlign w:val="center"/>
          </w:tcPr>
          <w:p w:rsidR="00FD5A09" w:rsidRPr="0037656C" w:rsidRDefault="00FD5A09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arting with 6211</w:t>
            </w:r>
          </w:p>
        </w:tc>
        <w:tc>
          <w:tcPr>
            <w:tcW w:w="1123" w:type="dxa"/>
            <w:vAlign w:val="center"/>
          </w:tcPr>
          <w:p w:rsidR="00FD5A09" w:rsidRPr="00747D79" w:rsidRDefault="00FD5A09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6</w:t>
            </w:r>
          </w:p>
        </w:tc>
        <w:tc>
          <w:tcPr>
            <w:tcW w:w="3827" w:type="dxa"/>
            <w:vMerge/>
            <w:vAlign w:val="center"/>
          </w:tcPr>
          <w:p w:rsidR="00FD5A09" w:rsidRPr="00747D79" w:rsidRDefault="00FD5A09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44" w:type="dxa"/>
            <w:vMerge/>
            <w:vAlign w:val="center"/>
          </w:tcPr>
          <w:p w:rsidR="00FD5A09" w:rsidRDefault="00FD5A09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FD5A09" w:rsidRPr="00747D79" w:rsidTr="00A86212">
        <w:trPr>
          <w:jc w:val="center"/>
        </w:trPr>
        <w:tc>
          <w:tcPr>
            <w:tcW w:w="1096" w:type="dxa"/>
          </w:tcPr>
          <w:p w:rsidR="00FD5A09" w:rsidRDefault="00FD5A09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2212" w:type="dxa"/>
            <w:vAlign w:val="center"/>
          </w:tcPr>
          <w:p w:rsidR="00FD5A09" w:rsidRPr="0037656C" w:rsidRDefault="00FD5A09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A50E85">
              <w:rPr>
                <w:rFonts w:cstheme="minorHAnsi"/>
                <w:sz w:val="24"/>
                <w:szCs w:val="24"/>
              </w:rPr>
              <w:t>Dankort</w:t>
            </w:r>
            <w:proofErr w:type="spellEnd"/>
          </w:p>
        </w:tc>
        <w:tc>
          <w:tcPr>
            <w:tcW w:w="3171" w:type="dxa"/>
            <w:vAlign w:val="center"/>
          </w:tcPr>
          <w:p w:rsidR="00FD5A09" w:rsidRDefault="00FD5A09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23" w:type="dxa"/>
            <w:vAlign w:val="center"/>
          </w:tcPr>
          <w:p w:rsidR="00FD5A09" w:rsidRDefault="00FD5A09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827" w:type="dxa"/>
            <w:vAlign w:val="center"/>
          </w:tcPr>
          <w:p w:rsidR="00FD5A09" w:rsidRPr="00747D79" w:rsidRDefault="00FD5A09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44" w:type="dxa"/>
            <w:vAlign w:val="center"/>
          </w:tcPr>
          <w:p w:rsidR="00FD5A09" w:rsidRDefault="00FD5A09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86212" w:rsidRPr="00747D79" w:rsidTr="00A86212">
        <w:trPr>
          <w:jc w:val="center"/>
        </w:trPr>
        <w:tc>
          <w:tcPr>
            <w:tcW w:w="1096" w:type="dxa"/>
          </w:tcPr>
          <w:p w:rsidR="00A86212" w:rsidRPr="00A50E85" w:rsidRDefault="00A86212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</w:t>
            </w:r>
          </w:p>
        </w:tc>
        <w:tc>
          <w:tcPr>
            <w:tcW w:w="2212" w:type="dxa"/>
            <w:vAlign w:val="center"/>
          </w:tcPr>
          <w:p w:rsidR="00A86212" w:rsidRPr="00240918" w:rsidRDefault="00A86212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A50E85">
              <w:rPr>
                <w:rFonts w:cstheme="minorHAnsi"/>
                <w:sz w:val="24"/>
                <w:szCs w:val="24"/>
              </w:rPr>
              <w:t>Elo</w:t>
            </w:r>
            <w:proofErr w:type="spellEnd"/>
          </w:p>
        </w:tc>
        <w:tc>
          <w:tcPr>
            <w:tcW w:w="3171" w:type="dxa"/>
            <w:vAlign w:val="center"/>
          </w:tcPr>
          <w:p w:rsidR="00A86212" w:rsidRDefault="00A86212" w:rsidP="00A50E85">
            <w:pPr>
              <w:spacing w:before="120" w:after="120"/>
              <w:ind w:firstLine="7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23" w:type="dxa"/>
            <w:vAlign w:val="center"/>
          </w:tcPr>
          <w:p w:rsidR="00A86212" w:rsidRDefault="00A86212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827" w:type="dxa"/>
            <w:vAlign w:val="center"/>
          </w:tcPr>
          <w:p w:rsidR="00A86212" w:rsidRPr="00747D79" w:rsidRDefault="00A86212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44" w:type="dxa"/>
            <w:vAlign w:val="center"/>
          </w:tcPr>
          <w:p w:rsidR="00A86212" w:rsidRDefault="00A86212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86212" w:rsidRPr="00747D79" w:rsidTr="00A86212">
        <w:trPr>
          <w:jc w:val="center"/>
        </w:trPr>
        <w:tc>
          <w:tcPr>
            <w:tcW w:w="1096" w:type="dxa"/>
          </w:tcPr>
          <w:p w:rsidR="00A86212" w:rsidRDefault="00A86212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</w:t>
            </w:r>
          </w:p>
        </w:tc>
        <w:tc>
          <w:tcPr>
            <w:tcW w:w="2212" w:type="dxa"/>
            <w:vAlign w:val="center"/>
          </w:tcPr>
          <w:p w:rsidR="00A86212" w:rsidRPr="00A50E85" w:rsidRDefault="00A86212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A50E85">
              <w:rPr>
                <w:rFonts w:cstheme="minorHAnsi"/>
                <w:sz w:val="24"/>
                <w:szCs w:val="24"/>
              </w:rPr>
              <w:t>Laser</w:t>
            </w:r>
          </w:p>
        </w:tc>
        <w:tc>
          <w:tcPr>
            <w:tcW w:w="3171" w:type="dxa"/>
            <w:vAlign w:val="center"/>
          </w:tcPr>
          <w:p w:rsidR="00A86212" w:rsidRDefault="00A86212" w:rsidP="00A50E85">
            <w:pPr>
              <w:spacing w:before="120" w:after="120"/>
              <w:ind w:firstLine="7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23" w:type="dxa"/>
            <w:vAlign w:val="center"/>
          </w:tcPr>
          <w:p w:rsidR="00A86212" w:rsidRDefault="00A86212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827" w:type="dxa"/>
            <w:vAlign w:val="center"/>
          </w:tcPr>
          <w:p w:rsidR="00A86212" w:rsidRPr="00747D79" w:rsidRDefault="00A86212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44" w:type="dxa"/>
            <w:vAlign w:val="center"/>
          </w:tcPr>
          <w:p w:rsidR="00A86212" w:rsidRDefault="00A86212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86212" w:rsidRPr="00747D79" w:rsidTr="00A86212">
        <w:trPr>
          <w:jc w:val="center"/>
        </w:trPr>
        <w:tc>
          <w:tcPr>
            <w:tcW w:w="1096" w:type="dxa"/>
          </w:tcPr>
          <w:p w:rsidR="00A86212" w:rsidRPr="00A50E85" w:rsidRDefault="00A86212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lastRenderedPageBreak/>
              <w:t>11</w:t>
            </w:r>
          </w:p>
        </w:tc>
        <w:tc>
          <w:tcPr>
            <w:tcW w:w="2212" w:type="dxa"/>
            <w:vAlign w:val="center"/>
          </w:tcPr>
          <w:p w:rsidR="00A86212" w:rsidRPr="00240918" w:rsidRDefault="00A86212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A50E85">
              <w:rPr>
                <w:rFonts w:cstheme="minorHAnsi"/>
                <w:sz w:val="24"/>
                <w:szCs w:val="24"/>
              </w:rPr>
              <w:t>Solo</w:t>
            </w:r>
          </w:p>
        </w:tc>
        <w:tc>
          <w:tcPr>
            <w:tcW w:w="3171" w:type="dxa"/>
            <w:vAlign w:val="center"/>
          </w:tcPr>
          <w:p w:rsidR="00A86212" w:rsidRDefault="00A86212" w:rsidP="00A50E85">
            <w:pPr>
              <w:spacing w:before="120" w:after="120"/>
              <w:ind w:firstLine="7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23" w:type="dxa"/>
            <w:vAlign w:val="center"/>
          </w:tcPr>
          <w:p w:rsidR="00A86212" w:rsidRDefault="00A86212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827" w:type="dxa"/>
            <w:vAlign w:val="center"/>
          </w:tcPr>
          <w:p w:rsidR="00A86212" w:rsidRPr="00747D79" w:rsidRDefault="00A86212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44" w:type="dxa"/>
            <w:vAlign w:val="center"/>
          </w:tcPr>
          <w:p w:rsidR="00A86212" w:rsidRDefault="00A86212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86212" w:rsidRPr="00747D79" w:rsidTr="00A86212">
        <w:trPr>
          <w:jc w:val="center"/>
        </w:trPr>
        <w:tc>
          <w:tcPr>
            <w:tcW w:w="1096" w:type="dxa"/>
          </w:tcPr>
          <w:p w:rsidR="00A86212" w:rsidRPr="00A50E85" w:rsidRDefault="00A86212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2</w:t>
            </w:r>
          </w:p>
        </w:tc>
        <w:tc>
          <w:tcPr>
            <w:tcW w:w="2212" w:type="dxa"/>
            <w:vAlign w:val="center"/>
          </w:tcPr>
          <w:p w:rsidR="00A86212" w:rsidRPr="00240918" w:rsidRDefault="00A86212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H</w:t>
            </w:r>
            <w:r w:rsidRPr="008A4A57">
              <w:rPr>
                <w:rFonts w:cstheme="minorHAnsi"/>
                <w:sz w:val="24"/>
                <w:szCs w:val="24"/>
              </w:rPr>
              <w:t>ipercard</w:t>
            </w:r>
            <w:proofErr w:type="spellEnd"/>
          </w:p>
        </w:tc>
        <w:tc>
          <w:tcPr>
            <w:tcW w:w="3171" w:type="dxa"/>
            <w:vAlign w:val="center"/>
          </w:tcPr>
          <w:p w:rsidR="00A86212" w:rsidRDefault="00A86212" w:rsidP="00A50E85">
            <w:pPr>
              <w:spacing w:before="120" w:after="120"/>
              <w:ind w:firstLine="7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23" w:type="dxa"/>
            <w:vAlign w:val="center"/>
          </w:tcPr>
          <w:p w:rsidR="00A86212" w:rsidRDefault="00A86212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827" w:type="dxa"/>
            <w:vAlign w:val="center"/>
          </w:tcPr>
          <w:p w:rsidR="00A86212" w:rsidRPr="00747D79" w:rsidRDefault="00A86212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44" w:type="dxa"/>
            <w:vAlign w:val="center"/>
          </w:tcPr>
          <w:p w:rsidR="00A86212" w:rsidRDefault="00A86212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86212" w:rsidRPr="00747D79" w:rsidTr="00A86212">
        <w:trPr>
          <w:jc w:val="center"/>
        </w:trPr>
        <w:tc>
          <w:tcPr>
            <w:tcW w:w="1096" w:type="dxa"/>
          </w:tcPr>
          <w:p w:rsidR="00A86212" w:rsidRPr="00A50E85" w:rsidRDefault="00A86212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3</w:t>
            </w:r>
          </w:p>
        </w:tc>
        <w:tc>
          <w:tcPr>
            <w:tcW w:w="2212" w:type="dxa"/>
            <w:vAlign w:val="center"/>
          </w:tcPr>
          <w:p w:rsidR="00A86212" w:rsidRPr="00A50E85" w:rsidRDefault="00A86212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</w:t>
            </w:r>
            <w:r w:rsidRPr="008A4A57">
              <w:rPr>
                <w:rFonts w:cstheme="minorHAnsi"/>
                <w:sz w:val="24"/>
                <w:szCs w:val="24"/>
              </w:rPr>
              <w:t>aestro</w:t>
            </w:r>
          </w:p>
        </w:tc>
        <w:tc>
          <w:tcPr>
            <w:tcW w:w="3171" w:type="dxa"/>
            <w:vAlign w:val="center"/>
          </w:tcPr>
          <w:p w:rsidR="00A86212" w:rsidRDefault="00A86212" w:rsidP="00A50E85">
            <w:pPr>
              <w:spacing w:before="120" w:after="120"/>
              <w:ind w:firstLine="7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23" w:type="dxa"/>
            <w:vAlign w:val="center"/>
          </w:tcPr>
          <w:p w:rsidR="00A86212" w:rsidRDefault="00A86212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827" w:type="dxa"/>
            <w:vAlign w:val="center"/>
          </w:tcPr>
          <w:p w:rsidR="00A86212" w:rsidRPr="00747D79" w:rsidRDefault="00A86212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44" w:type="dxa"/>
            <w:vAlign w:val="center"/>
          </w:tcPr>
          <w:p w:rsidR="00A86212" w:rsidRDefault="00A86212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A86212" w:rsidRPr="00747D79" w:rsidTr="00A86212">
        <w:trPr>
          <w:jc w:val="center"/>
        </w:trPr>
        <w:tc>
          <w:tcPr>
            <w:tcW w:w="1096" w:type="dxa"/>
          </w:tcPr>
          <w:p w:rsidR="00A86212" w:rsidRPr="008A4A57" w:rsidRDefault="00A86212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4</w:t>
            </w:r>
          </w:p>
        </w:tc>
        <w:tc>
          <w:tcPr>
            <w:tcW w:w="2212" w:type="dxa"/>
            <w:vAlign w:val="center"/>
          </w:tcPr>
          <w:p w:rsidR="00A86212" w:rsidRPr="00A50E85" w:rsidRDefault="00A86212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V</w:t>
            </w:r>
            <w:r w:rsidRPr="008A4A57">
              <w:rPr>
                <w:rFonts w:cstheme="minorHAnsi"/>
                <w:sz w:val="24"/>
                <w:szCs w:val="24"/>
              </w:rPr>
              <w:t>isaelectron</w:t>
            </w:r>
            <w:proofErr w:type="spellEnd"/>
          </w:p>
        </w:tc>
        <w:tc>
          <w:tcPr>
            <w:tcW w:w="3171" w:type="dxa"/>
            <w:vAlign w:val="center"/>
          </w:tcPr>
          <w:p w:rsidR="00A86212" w:rsidRDefault="00A86212" w:rsidP="00A50E85">
            <w:pPr>
              <w:spacing w:before="120" w:after="120"/>
              <w:ind w:firstLine="7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23" w:type="dxa"/>
            <w:vAlign w:val="center"/>
          </w:tcPr>
          <w:p w:rsidR="00A86212" w:rsidRDefault="00A86212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827" w:type="dxa"/>
            <w:vAlign w:val="center"/>
          </w:tcPr>
          <w:p w:rsidR="00A86212" w:rsidRPr="00747D79" w:rsidRDefault="00A86212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44" w:type="dxa"/>
            <w:vAlign w:val="center"/>
          </w:tcPr>
          <w:p w:rsidR="00A86212" w:rsidRDefault="00A86212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:rsidR="00A32576" w:rsidRDefault="00A32576">
      <w:bookmarkStart w:id="0" w:name="_GoBack"/>
      <w:bookmarkEnd w:id="0"/>
    </w:p>
    <w:sectPr w:rsidR="00A32576" w:rsidSect="0085530F">
      <w:pgSz w:w="16838" w:h="11906" w:orient="landscape"/>
      <w:pgMar w:top="180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A289F" w:rsidRDefault="00FA289F" w:rsidP="0079370D">
      <w:pPr>
        <w:spacing w:after="0" w:line="240" w:lineRule="auto"/>
      </w:pPr>
      <w:r>
        <w:separator/>
      </w:r>
    </w:p>
  </w:endnote>
  <w:endnote w:type="continuationSeparator" w:id="0">
    <w:p w:rsidR="00FA289F" w:rsidRDefault="00FA289F" w:rsidP="007937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A289F" w:rsidRDefault="00FA289F" w:rsidP="0079370D">
      <w:pPr>
        <w:spacing w:after="0" w:line="240" w:lineRule="auto"/>
      </w:pPr>
      <w:r>
        <w:separator/>
      </w:r>
    </w:p>
  </w:footnote>
  <w:footnote w:type="continuationSeparator" w:id="0">
    <w:p w:rsidR="00FA289F" w:rsidRDefault="00FA289F" w:rsidP="0079370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xBJKW5oaGQMJCSUcpOLW4ODM/D6TAuBYAp9QJhSwAAAA="/>
  </w:docVars>
  <w:rsids>
    <w:rsidRoot w:val="00B022AE"/>
    <w:rsid w:val="00000436"/>
    <w:rsid w:val="00004B4E"/>
    <w:rsid w:val="000105AF"/>
    <w:rsid w:val="00014A5B"/>
    <w:rsid w:val="0002761D"/>
    <w:rsid w:val="000301C2"/>
    <w:rsid w:val="00031D02"/>
    <w:rsid w:val="0003216F"/>
    <w:rsid w:val="00045282"/>
    <w:rsid w:val="00047177"/>
    <w:rsid w:val="00057806"/>
    <w:rsid w:val="000636A1"/>
    <w:rsid w:val="000666BD"/>
    <w:rsid w:val="00073E8A"/>
    <w:rsid w:val="000843E6"/>
    <w:rsid w:val="000875C4"/>
    <w:rsid w:val="000914E8"/>
    <w:rsid w:val="0009606B"/>
    <w:rsid w:val="000A68A1"/>
    <w:rsid w:val="000C5053"/>
    <w:rsid w:val="000D233E"/>
    <w:rsid w:val="000D53EE"/>
    <w:rsid w:val="000E38C1"/>
    <w:rsid w:val="00110C0D"/>
    <w:rsid w:val="0011659C"/>
    <w:rsid w:val="00122D85"/>
    <w:rsid w:val="00124D71"/>
    <w:rsid w:val="00126981"/>
    <w:rsid w:val="00137C8C"/>
    <w:rsid w:val="001655A9"/>
    <w:rsid w:val="001659C9"/>
    <w:rsid w:val="00170310"/>
    <w:rsid w:val="00182085"/>
    <w:rsid w:val="001820F2"/>
    <w:rsid w:val="001829DA"/>
    <w:rsid w:val="0018356F"/>
    <w:rsid w:val="00186C8E"/>
    <w:rsid w:val="001A3FBD"/>
    <w:rsid w:val="001A46BF"/>
    <w:rsid w:val="001B2B65"/>
    <w:rsid w:val="001C0053"/>
    <w:rsid w:val="001C00D1"/>
    <w:rsid w:val="001C19E0"/>
    <w:rsid w:val="001C3792"/>
    <w:rsid w:val="001C736E"/>
    <w:rsid w:val="001D28A6"/>
    <w:rsid w:val="001D5609"/>
    <w:rsid w:val="001F7510"/>
    <w:rsid w:val="00213FDE"/>
    <w:rsid w:val="0022362C"/>
    <w:rsid w:val="002259B7"/>
    <w:rsid w:val="0023159E"/>
    <w:rsid w:val="00234789"/>
    <w:rsid w:val="00240918"/>
    <w:rsid w:val="00243274"/>
    <w:rsid w:val="00244BC7"/>
    <w:rsid w:val="00257E98"/>
    <w:rsid w:val="00263A46"/>
    <w:rsid w:val="00275F88"/>
    <w:rsid w:val="00276C1E"/>
    <w:rsid w:val="00277181"/>
    <w:rsid w:val="0027747C"/>
    <w:rsid w:val="002A0AE2"/>
    <w:rsid w:val="002A1A00"/>
    <w:rsid w:val="002A4474"/>
    <w:rsid w:val="002A45B8"/>
    <w:rsid w:val="002A4B1B"/>
    <w:rsid w:val="002A5B99"/>
    <w:rsid w:val="002E0074"/>
    <w:rsid w:val="002E1510"/>
    <w:rsid w:val="002E3DB2"/>
    <w:rsid w:val="002E4D46"/>
    <w:rsid w:val="002E54D6"/>
    <w:rsid w:val="002F3FC7"/>
    <w:rsid w:val="002F6025"/>
    <w:rsid w:val="00301FA2"/>
    <w:rsid w:val="00305D2C"/>
    <w:rsid w:val="00321BA4"/>
    <w:rsid w:val="00326E06"/>
    <w:rsid w:val="00327FFE"/>
    <w:rsid w:val="00331DC8"/>
    <w:rsid w:val="003353E8"/>
    <w:rsid w:val="00335844"/>
    <w:rsid w:val="00340AB0"/>
    <w:rsid w:val="003552B3"/>
    <w:rsid w:val="0037656C"/>
    <w:rsid w:val="003806BF"/>
    <w:rsid w:val="00381C6B"/>
    <w:rsid w:val="003837AA"/>
    <w:rsid w:val="00387A49"/>
    <w:rsid w:val="0039100E"/>
    <w:rsid w:val="00395493"/>
    <w:rsid w:val="003A1DF1"/>
    <w:rsid w:val="003A295B"/>
    <w:rsid w:val="003B6562"/>
    <w:rsid w:val="003C147D"/>
    <w:rsid w:val="003E0E50"/>
    <w:rsid w:val="003F6718"/>
    <w:rsid w:val="003F7790"/>
    <w:rsid w:val="00400121"/>
    <w:rsid w:val="00401B6A"/>
    <w:rsid w:val="004112F4"/>
    <w:rsid w:val="004270E0"/>
    <w:rsid w:val="00436395"/>
    <w:rsid w:val="00442967"/>
    <w:rsid w:val="00442A10"/>
    <w:rsid w:val="0045393A"/>
    <w:rsid w:val="0047122F"/>
    <w:rsid w:val="004830CE"/>
    <w:rsid w:val="00492ACB"/>
    <w:rsid w:val="00492C88"/>
    <w:rsid w:val="004A35A4"/>
    <w:rsid w:val="004B1C37"/>
    <w:rsid w:val="004B7AE5"/>
    <w:rsid w:val="004C1963"/>
    <w:rsid w:val="004D375A"/>
    <w:rsid w:val="004E48D6"/>
    <w:rsid w:val="004F4653"/>
    <w:rsid w:val="004F60CF"/>
    <w:rsid w:val="004F6C32"/>
    <w:rsid w:val="004F7461"/>
    <w:rsid w:val="00503546"/>
    <w:rsid w:val="00520BF5"/>
    <w:rsid w:val="00523A3C"/>
    <w:rsid w:val="00537F29"/>
    <w:rsid w:val="00546844"/>
    <w:rsid w:val="005472B5"/>
    <w:rsid w:val="005668ED"/>
    <w:rsid w:val="00571B4A"/>
    <w:rsid w:val="00571C78"/>
    <w:rsid w:val="00573FDD"/>
    <w:rsid w:val="00581493"/>
    <w:rsid w:val="005825EC"/>
    <w:rsid w:val="0058512B"/>
    <w:rsid w:val="005A2C38"/>
    <w:rsid w:val="005A30C2"/>
    <w:rsid w:val="005A78CD"/>
    <w:rsid w:val="005B387B"/>
    <w:rsid w:val="005B4331"/>
    <w:rsid w:val="005C422F"/>
    <w:rsid w:val="005E0A21"/>
    <w:rsid w:val="005E0FC9"/>
    <w:rsid w:val="005E11E0"/>
    <w:rsid w:val="005E506C"/>
    <w:rsid w:val="00607BCE"/>
    <w:rsid w:val="0061704A"/>
    <w:rsid w:val="00623E69"/>
    <w:rsid w:val="00630FEF"/>
    <w:rsid w:val="00637CDB"/>
    <w:rsid w:val="00645648"/>
    <w:rsid w:val="006566E7"/>
    <w:rsid w:val="00663536"/>
    <w:rsid w:val="00666599"/>
    <w:rsid w:val="00666703"/>
    <w:rsid w:val="0066722D"/>
    <w:rsid w:val="006846A9"/>
    <w:rsid w:val="006A3094"/>
    <w:rsid w:val="006A700C"/>
    <w:rsid w:val="006C2617"/>
    <w:rsid w:val="006D37A5"/>
    <w:rsid w:val="006E3199"/>
    <w:rsid w:val="006F19FD"/>
    <w:rsid w:val="00704909"/>
    <w:rsid w:val="00704C3E"/>
    <w:rsid w:val="0070745F"/>
    <w:rsid w:val="00710086"/>
    <w:rsid w:val="007106DE"/>
    <w:rsid w:val="00716848"/>
    <w:rsid w:val="00723236"/>
    <w:rsid w:val="00723E29"/>
    <w:rsid w:val="007260B4"/>
    <w:rsid w:val="00742F09"/>
    <w:rsid w:val="00747D79"/>
    <w:rsid w:val="0075389E"/>
    <w:rsid w:val="00760379"/>
    <w:rsid w:val="007662EA"/>
    <w:rsid w:val="007716D5"/>
    <w:rsid w:val="00775CFE"/>
    <w:rsid w:val="00781B5A"/>
    <w:rsid w:val="00785665"/>
    <w:rsid w:val="0078591A"/>
    <w:rsid w:val="0079370D"/>
    <w:rsid w:val="00793B5F"/>
    <w:rsid w:val="00796296"/>
    <w:rsid w:val="00796FBB"/>
    <w:rsid w:val="007B2FD2"/>
    <w:rsid w:val="007B527D"/>
    <w:rsid w:val="007C5C4D"/>
    <w:rsid w:val="007D4280"/>
    <w:rsid w:val="007E40DA"/>
    <w:rsid w:val="007F786D"/>
    <w:rsid w:val="00803E86"/>
    <w:rsid w:val="00811590"/>
    <w:rsid w:val="00814D3F"/>
    <w:rsid w:val="00817308"/>
    <w:rsid w:val="00825D4A"/>
    <w:rsid w:val="00831C65"/>
    <w:rsid w:val="00832D2B"/>
    <w:rsid w:val="00833044"/>
    <w:rsid w:val="00843F73"/>
    <w:rsid w:val="00847C53"/>
    <w:rsid w:val="0085530F"/>
    <w:rsid w:val="0086234F"/>
    <w:rsid w:val="00867658"/>
    <w:rsid w:val="008852F7"/>
    <w:rsid w:val="00897A22"/>
    <w:rsid w:val="008A4A57"/>
    <w:rsid w:val="008B0BE3"/>
    <w:rsid w:val="008B6F34"/>
    <w:rsid w:val="008C131E"/>
    <w:rsid w:val="008C26BE"/>
    <w:rsid w:val="008C3D7D"/>
    <w:rsid w:val="008C4617"/>
    <w:rsid w:val="008C6250"/>
    <w:rsid w:val="008D1798"/>
    <w:rsid w:val="008D3A5E"/>
    <w:rsid w:val="008E294C"/>
    <w:rsid w:val="008E6E99"/>
    <w:rsid w:val="008E725B"/>
    <w:rsid w:val="008F11F9"/>
    <w:rsid w:val="008F71AC"/>
    <w:rsid w:val="009002B3"/>
    <w:rsid w:val="0090044C"/>
    <w:rsid w:val="0090599E"/>
    <w:rsid w:val="009309A9"/>
    <w:rsid w:val="00932D3D"/>
    <w:rsid w:val="0094167C"/>
    <w:rsid w:val="00942B7B"/>
    <w:rsid w:val="00944842"/>
    <w:rsid w:val="00950DC1"/>
    <w:rsid w:val="0095378D"/>
    <w:rsid w:val="0095415B"/>
    <w:rsid w:val="009552AF"/>
    <w:rsid w:val="009613C0"/>
    <w:rsid w:val="00961BCE"/>
    <w:rsid w:val="00976604"/>
    <w:rsid w:val="00981BC3"/>
    <w:rsid w:val="009A5473"/>
    <w:rsid w:val="009A623F"/>
    <w:rsid w:val="009A64FB"/>
    <w:rsid w:val="009B6D86"/>
    <w:rsid w:val="009D020E"/>
    <w:rsid w:val="009D0350"/>
    <w:rsid w:val="009D4CD2"/>
    <w:rsid w:val="009E2FE2"/>
    <w:rsid w:val="009E449B"/>
    <w:rsid w:val="009F04EA"/>
    <w:rsid w:val="009F2A0F"/>
    <w:rsid w:val="009F6D3A"/>
    <w:rsid w:val="009F7FF8"/>
    <w:rsid w:val="00A034D2"/>
    <w:rsid w:val="00A17573"/>
    <w:rsid w:val="00A32576"/>
    <w:rsid w:val="00A42250"/>
    <w:rsid w:val="00A50E85"/>
    <w:rsid w:val="00A52763"/>
    <w:rsid w:val="00A56DAB"/>
    <w:rsid w:val="00A6282C"/>
    <w:rsid w:val="00A64237"/>
    <w:rsid w:val="00A7377C"/>
    <w:rsid w:val="00A76F39"/>
    <w:rsid w:val="00A86212"/>
    <w:rsid w:val="00A9002E"/>
    <w:rsid w:val="00A94ED9"/>
    <w:rsid w:val="00A969EB"/>
    <w:rsid w:val="00AA2DA6"/>
    <w:rsid w:val="00AA41AA"/>
    <w:rsid w:val="00AA4D9E"/>
    <w:rsid w:val="00AA4EF0"/>
    <w:rsid w:val="00AB330A"/>
    <w:rsid w:val="00AC6441"/>
    <w:rsid w:val="00AC6914"/>
    <w:rsid w:val="00AD0BC7"/>
    <w:rsid w:val="00AE2DDF"/>
    <w:rsid w:val="00AE42AE"/>
    <w:rsid w:val="00AF1D9B"/>
    <w:rsid w:val="00AF2A70"/>
    <w:rsid w:val="00AF4FC4"/>
    <w:rsid w:val="00AF76B6"/>
    <w:rsid w:val="00B013AE"/>
    <w:rsid w:val="00B022AE"/>
    <w:rsid w:val="00B036ED"/>
    <w:rsid w:val="00B0650C"/>
    <w:rsid w:val="00B15472"/>
    <w:rsid w:val="00B205B3"/>
    <w:rsid w:val="00B26321"/>
    <w:rsid w:val="00B30251"/>
    <w:rsid w:val="00B34542"/>
    <w:rsid w:val="00B40D48"/>
    <w:rsid w:val="00B41036"/>
    <w:rsid w:val="00B5013D"/>
    <w:rsid w:val="00B653CE"/>
    <w:rsid w:val="00B71B62"/>
    <w:rsid w:val="00B77EE1"/>
    <w:rsid w:val="00B84227"/>
    <w:rsid w:val="00B9106B"/>
    <w:rsid w:val="00B91DA5"/>
    <w:rsid w:val="00BB0C07"/>
    <w:rsid w:val="00BB30B5"/>
    <w:rsid w:val="00BC710C"/>
    <w:rsid w:val="00BC7A1C"/>
    <w:rsid w:val="00BF021A"/>
    <w:rsid w:val="00C00DEB"/>
    <w:rsid w:val="00C0200B"/>
    <w:rsid w:val="00C047E2"/>
    <w:rsid w:val="00C04D9C"/>
    <w:rsid w:val="00C12924"/>
    <w:rsid w:val="00C13433"/>
    <w:rsid w:val="00C17BDD"/>
    <w:rsid w:val="00C21E0A"/>
    <w:rsid w:val="00C23CC1"/>
    <w:rsid w:val="00C25C0F"/>
    <w:rsid w:val="00C30220"/>
    <w:rsid w:val="00C3481F"/>
    <w:rsid w:val="00C42102"/>
    <w:rsid w:val="00C44B9E"/>
    <w:rsid w:val="00C46694"/>
    <w:rsid w:val="00C57E81"/>
    <w:rsid w:val="00C63971"/>
    <w:rsid w:val="00C73C8D"/>
    <w:rsid w:val="00C82404"/>
    <w:rsid w:val="00C828BF"/>
    <w:rsid w:val="00C8549C"/>
    <w:rsid w:val="00C9347A"/>
    <w:rsid w:val="00C94EFB"/>
    <w:rsid w:val="00CA5B60"/>
    <w:rsid w:val="00CA5E26"/>
    <w:rsid w:val="00CA6119"/>
    <w:rsid w:val="00CB36CA"/>
    <w:rsid w:val="00CC1FD1"/>
    <w:rsid w:val="00CE0849"/>
    <w:rsid w:val="00CE248F"/>
    <w:rsid w:val="00CE6A8F"/>
    <w:rsid w:val="00D05F85"/>
    <w:rsid w:val="00D14E3F"/>
    <w:rsid w:val="00D16D21"/>
    <w:rsid w:val="00D21467"/>
    <w:rsid w:val="00D2395E"/>
    <w:rsid w:val="00D245C8"/>
    <w:rsid w:val="00D24786"/>
    <w:rsid w:val="00D27C4D"/>
    <w:rsid w:val="00D42613"/>
    <w:rsid w:val="00D4624D"/>
    <w:rsid w:val="00D5127A"/>
    <w:rsid w:val="00D67A12"/>
    <w:rsid w:val="00D823E8"/>
    <w:rsid w:val="00D86D93"/>
    <w:rsid w:val="00DA5D1F"/>
    <w:rsid w:val="00DB1F14"/>
    <w:rsid w:val="00DB2126"/>
    <w:rsid w:val="00DC303B"/>
    <w:rsid w:val="00DD079E"/>
    <w:rsid w:val="00DD1F7C"/>
    <w:rsid w:val="00DD2902"/>
    <w:rsid w:val="00DD699D"/>
    <w:rsid w:val="00DE1407"/>
    <w:rsid w:val="00DE4082"/>
    <w:rsid w:val="00DE5E90"/>
    <w:rsid w:val="00DE6504"/>
    <w:rsid w:val="00DE6617"/>
    <w:rsid w:val="00DF1057"/>
    <w:rsid w:val="00E17F6C"/>
    <w:rsid w:val="00E27A83"/>
    <w:rsid w:val="00E3378B"/>
    <w:rsid w:val="00E35AB7"/>
    <w:rsid w:val="00E40C14"/>
    <w:rsid w:val="00E41BE0"/>
    <w:rsid w:val="00E4722E"/>
    <w:rsid w:val="00E47344"/>
    <w:rsid w:val="00E5461F"/>
    <w:rsid w:val="00E6004D"/>
    <w:rsid w:val="00E615A5"/>
    <w:rsid w:val="00E723DA"/>
    <w:rsid w:val="00E73CEB"/>
    <w:rsid w:val="00E7478D"/>
    <w:rsid w:val="00E84D7A"/>
    <w:rsid w:val="00E9677D"/>
    <w:rsid w:val="00EA1CF5"/>
    <w:rsid w:val="00EA254A"/>
    <w:rsid w:val="00EB4E8E"/>
    <w:rsid w:val="00EB6542"/>
    <w:rsid w:val="00ED291F"/>
    <w:rsid w:val="00EE357D"/>
    <w:rsid w:val="00EF1083"/>
    <w:rsid w:val="00F172C1"/>
    <w:rsid w:val="00F200A7"/>
    <w:rsid w:val="00F22564"/>
    <w:rsid w:val="00F35873"/>
    <w:rsid w:val="00F3691E"/>
    <w:rsid w:val="00F51F8E"/>
    <w:rsid w:val="00F543DF"/>
    <w:rsid w:val="00F73FE4"/>
    <w:rsid w:val="00F92EAE"/>
    <w:rsid w:val="00FA289F"/>
    <w:rsid w:val="00FA4010"/>
    <w:rsid w:val="00FB4B39"/>
    <w:rsid w:val="00FB7D79"/>
    <w:rsid w:val="00FD03B0"/>
    <w:rsid w:val="00FD5A09"/>
    <w:rsid w:val="00FE5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47D7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Char"/>
    <w:uiPriority w:val="99"/>
    <w:unhideWhenUsed/>
    <w:rsid w:val="0079370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页眉 Char"/>
    <w:basedOn w:val="a0"/>
    <w:link w:val="a4"/>
    <w:uiPriority w:val="99"/>
    <w:rsid w:val="0079370D"/>
  </w:style>
  <w:style w:type="paragraph" w:styleId="a5">
    <w:name w:val="footer"/>
    <w:basedOn w:val="a"/>
    <w:link w:val="Char0"/>
    <w:uiPriority w:val="99"/>
    <w:unhideWhenUsed/>
    <w:rsid w:val="0079370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页脚 Char"/>
    <w:basedOn w:val="a0"/>
    <w:link w:val="a5"/>
    <w:uiPriority w:val="99"/>
    <w:rsid w:val="0079370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47D7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Char"/>
    <w:uiPriority w:val="99"/>
    <w:unhideWhenUsed/>
    <w:rsid w:val="0079370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页眉 Char"/>
    <w:basedOn w:val="a0"/>
    <w:link w:val="a4"/>
    <w:uiPriority w:val="99"/>
    <w:rsid w:val="0079370D"/>
  </w:style>
  <w:style w:type="paragraph" w:styleId="a5">
    <w:name w:val="footer"/>
    <w:basedOn w:val="a"/>
    <w:link w:val="Char0"/>
    <w:uiPriority w:val="99"/>
    <w:unhideWhenUsed/>
    <w:rsid w:val="0079370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页脚 Char"/>
    <w:basedOn w:val="a0"/>
    <w:link w:val="a5"/>
    <w:uiPriority w:val="99"/>
    <w:rsid w:val="007937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0</TotalTime>
  <Pages>2</Pages>
  <Words>110</Words>
  <Characters>628</Characters>
  <Application>Microsoft Office Word</Application>
  <DocSecurity>0</DocSecurity>
  <Lines>5</Lines>
  <Paragraphs>1</Paragraphs>
  <ScaleCrop>false</ScaleCrop>
  <Company>china</Company>
  <LinksUpToDate>false</LinksUpToDate>
  <CharactersWithSpaces>7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42</cp:revision>
  <dcterms:created xsi:type="dcterms:W3CDTF">2021-03-29T12:07:00Z</dcterms:created>
  <dcterms:modified xsi:type="dcterms:W3CDTF">2021-03-31T11:17:00Z</dcterms:modified>
</cp:coreProperties>
</file>